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F4F5C9" w14:textId="77777777" w:rsidR="00104EC0" w:rsidRDefault="0079201D">
      <w:pPr>
        <w:pStyle w:val="Title"/>
      </w:pPr>
      <w:r>
        <w:t>Algebra Preliminary Exam</w:t>
      </w:r>
    </w:p>
    <w:p w14:paraId="2624B22F" w14:textId="77777777" w:rsidR="00104EC0" w:rsidRDefault="0079201D">
      <w:pPr>
        <w:pStyle w:val="Heading2"/>
      </w:pPr>
      <w:bookmarkStart w:id="0" w:name="algebra-preliminary-exam"/>
      <w:bookmarkStart w:id="1" w:name="main-content"/>
      <w:bookmarkStart w:id="2" w:name="instructions"/>
      <w:r>
        <w:t>Instructions</w:t>
      </w:r>
    </w:p>
    <w:p w14:paraId="68D4719D" w14:textId="77777777" w:rsidR="00104EC0" w:rsidRDefault="0079201D">
      <w:pPr>
        <w:pStyle w:val="FirstParagraph"/>
      </w:pPr>
      <w:r>
        <w:t>Questions 1-8 are worth 10 points. Question 9 is worth 20 points.</w:t>
      </w:r>
    </w:p>
    <w:p w14:paraId="39178B3F" w14:textId="77777777" w:rsidR="00104EC0" w:rsidRDefault="0079201D">
      <w:pPr>
        <w:pStyle w:val="Heading2"/>
      </w:pPr>
      <w:bookmarkStart w:id="3" w:name="problems"/>
      <w:bookmarkEnd w:id="2"/>
      <w:r>
        <w:t>Problems</w:t>
      </w:r>
    </w:p>
    <w:p w14:paraId="5745C95A" w14:textId="77777777" w:rsidR="00104EC0" w:rsidRDefault="0079201D">
      <w:pPr>
        <w:pStyle w:val="Compact"/>
        <w:numPr>
          <w:ilvl w:val="0"/>
          <w:numId w:val="2"/>
        </w:numPr>
      </w:pPr>
      <w:r>
        <w:t>How many isomorphism classes of order 21 are there? Give a presentation for a group in each isomorphism class. How do you know that you have a complete list?</w:t>
      </w:r>
    </w:p>
    <w:p w14:paraId="2B4A56E4" w14:textId="77777777" w:rsidR="00104EC0" w:rsidRDefault="0079201D">
      <w:pPr>
        <w:pStyle w:val="Compact"/>
        <w:numPr>
          <w:ilvl w:val="0"/>
          <w:numId w:val="2"/>
        </w:numPr>
      </w:pPr>
      <w:r>
        <w:t>Prove there is no simple group of order 80.</w:t>
      </w:r>
    </w:p>
    <w:p w14:paraId="5DF43075" w14:textId="77777777" w:rsidR="00104EC0" w:rsidRDefault="0079201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nite field of order </w:t>
      </w:r>
      <m:oMath>
        <m:r>
          <w:rPr>
            <w:rFonts w:ascii="Cambria Math" w:hAnsi="Cambria Math"/>
          </w:rPr>
          <m:t>q</m:t>
        </m:r>
      </m:oMath>
      <w:r>
        <w:t xml:space="preserve">. Prove that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</w:t>
      </w:r>
    </w:p>
    <w:p w14:paraId="7BF3EB37" w14:textId="77777777" w:rsidR="00104EC0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∏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5793A0B4" w14:textId="77777777" w:rsidR="00104EC0" w:rsidRDefault="0079201D">
      <w:pPr>
        <w:pStyle w:val="Compact"/>
        <w:numPr>
          <w:ilvl w:val="0"/>
          <w:numId w:val="1"/>
        </w:numPr>
      </w:pPr>
      <w:r>
        <w:t xml:space="preserve">where the product is taken over all monic irreducible polynomials i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of degrees dividing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5588FFD1" w14:textId="77777777" w:rsidR="00104EC0" w:rsidRDefault="0079201D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p</m:t>
        </m:r>
      </m:oMath>
      <w:r>
        <w:t xml:space="preserve"> is prime and </w:t>
      </w:r>
      <m:oMath>
        <m:r>
          <w:rPr>
            <w:rFonts w:ascii="Cambria Math" w:hAnsi="Cambria Math"/>
          </w:rPr>
          <m:t>f</m:t>
        </m:r>
      </m:oMath>
      <w:r>
        <w:t xml:space="preserve"> is an irreducible polynomial of degree </w:t>
      </w:r>
      <m:oMath>
        <m:r>
          <w:rPr>
            <w:rFonts w:ascii="Cambria Math" w:hAnsi="Cambria Math"/>
          </w:rPr>
          <m:t>p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which has exactly two non-real root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Prove that the Galois group of </w:t>
      </w:r>
      <m:oMath>
        <m:r>
          <w:rPr>
            <w:rFonts w:ascii="Cambria Math" w:hAnsi="Cambria Math"/>
          </w:rPr>
          <m:t>f</m:t>
        </m:r>
      </m:oMath>
      <w:r>
        <w:t xml:space="preserve"> is isomorphic to the symmetric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</w:t>
      </w:r>
    </w:p>
    <w:p w14:paraId="03CADA62" w14:textId="77777777" w:rsidR="00104EC0" w:rsidRDefault="0079201D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R</m:t>
        </m:r>
      </m:oMath>
      <w:r>
        <w:t xml:space="preserve"> is an infinite commutative ring with finitely many units. Prove that </w:t>
      </w:r>
      <m:oMath>
        <m:r>
          <w:rPr>
            <w:rFonts w:ascii="Cambria Math" w:hAnsi="Cambria Math"/>
          </w:rPr>
          <m:t>R</m:t>
        </m:r>
      </m:oMath>
      <w:r>
        <w:t xml:space="preserve"> has infinitely many prime ideals.</w:t>
      </w:r>
    </w:p>
    <w:p w14:paraId="182892D5" w14:textId="77777777" w:rsidR="00104EC0" w:rsidRDefault="0079201D">
      <w:pPr>
        <w:pStyle w:val="Compact"/>
        <w:numPr>
          <w:ilvl w:val="0"/>
          <w:numId w:val="2"/>
        </w:numPr>
      </w:pPr>
      <w:r>
        <w:t xml:space="preserve">Prove that an element in a commutative ring </w:t>
      </w:r>
      <m:oMath>
        <m:r>
          <w:rPr>
            <w:rFonts w:ascii="Cambria Math" w:hAnsi="Cambria Math"/>
          </w:rPr>
          <m:t>R</m:t>
        </m:r>
      </m:oMath>
      <w:r>
        <w:t xml:space="preserve"> is nilpotent if and only if it is contained in every prime ideal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6795B5D1" w14:textId="77777777" w:rsidR="00104EC0" w:rsidRDefault="0079201D">
      <w:pPr>
        <w:pStyle w:val="Compact"/>
        <w:numPr>
          <w:ilvl w:val="0"/>
          <w:numId w:val="2"/>
        </w:numPr>
      </w:pPr>
      <w:r>
        <w:t xml:space="preserve">Prove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Z⊗Z/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Z≅Z/</m:t>
        </m:r>
        <m:r>
          <w:rPr>
            <w:rFonts w:ascii="Cambria Math" w:hAnsi="Cambria Math"/>
          </w:rPr>
          <m:t>d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wher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 and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gcd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56CF4DB" w14:textId="77777777" w:rsidR="00104EC0" w:rsidRDefault="0079201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irreducible module over a ring </w:t>
      </w:r>
      <m:oMath>
        <m:r>
          <w:rPr>
            <w:rFonts w:ascii="Cambria Math" w:hAnsi="Cambria Math"/>
          </w:rPr>
          <m:t>R</m:t>
        </m:r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nd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division ring.</w:t>
      </w:r>
    </w:p>
    <w:p w14:paraId="6FFA5EE8" w14:textId="77777777" w:rsidR="00104EC0" w:rsidRDefault="0079201D">
      <w:pPr>
        <w:pStyle w:val="Compact"/>
        <w:numPr>
          <w:ilvl w:val="0"/>
          <w:numId w:val="2"/>
        </w:numPr>
      </w:pPr>
      <w:r>
        <w:t xml:space="preserve">For each of the following fields </w:t>
      </w:r>
      <m:oMath>
        <m:r>
          <w:rPr>
            <w:rFonts w:ascii="Cambria Math" w:hAnsi="Cambria Math"/>
          </w:rPr>
          <m:t>F</m:t>
        </m:r>
      </m:oMath>
      <w:r>
        <w:t xml:space="preserve"> with extension field </w:t>
      </w:r>
      <m:oMath>
        <m:r>
          <w:rPr>
            <w:rFonts w:ascii="Cambria Math" w:hAnsi="Cambria Math"/>
          </w:rPr>
          <m:t>E</m:t>
        </m:r>
      </m:oMath>
      <w:r>
        <w:t xml:space="preserve">, determine the Galois group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e field of invariants </w:t>
      </w:r>
      <m:oMath>
        <m:r>
          <m:rPr>
            <m:sty m:val="p"/>
          </m:rPr>
          <w:rPr>
            <w:rFonts w:ascii="Cambria Math" w:hAnsi="Cambria Math"/>
          </w:rPr>
          <m:t>Inv(Gal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. What is the degree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n each case?</w:t>
      </w:r>
    </w:p>
    <w:p w14:paraId="7317D31A" w14:textId="77777777" w:rsidR="00104EC0" w:rsidRDefault="0079201D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=Q,</m:t>
        </m:r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7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</w:p>
    <w:p w14:paraId="740A9124" w14:textId="77777777" w:rsidR="00104EC0" w:rsidRDefault="0079201D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=Q,</m:t>
        </m:r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</w:p>
    <w:p w14:paraId="546F064A" w14:textId="77777777" w:rsidR="00104EC0" w:rsidRDefault="0079201D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=Z/</m:t>
        </m:r>
        <m:r>
          <w:rPr>
            <w:rFonts w:ascii="Cambria Math" w:hAnsi="Cambria Math"/>
          </w:rPr>
          <m:t>p</m:t>
        </m:r>
        <m:r>
          <m:rPr>
            <m:scr m:val="double-struck"/>
            <m:sty m:val="p"/>
          </m:rPr>
          <w:rPr>
            <w:rFonts w:ascii="Cambria Math" w:hAnsi="Cambria Math"/>
          </w:rPr>
          <m:t>Z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he field of rational functions in an indeterminant </w:t>
      </w:r>
      <m:oMath>
        <m:r>
          <w:rPr>
            <w:rFonts w:ascii="Cambria Math" w:hAnsi="Cambria Math"/>
          </w:rPr>
          <m:t>t</m:t>
        </m:r>
      </m:oMath>
      <w:r>
        <w:t xml:space="preserve">, with coefficients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p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u</m:t>
        </m:r>
      </m:oMath>
      <w:r>
        <w:t xml:space="preserve"> is a root of the polynom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</m:oMath>
      <w:r>
        <w:t>.</w:t>
      </w:r>
      <w:bookmarkEnd w:id="0"/>
      <w:bookmarkEnd w:id="1"/>
      <w:bookmarkEnd w:id="3"/>
    </w:p>
    <w:sectPr w:rsidR="00104EC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84064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AAAAB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9110BCD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90349916">
    <w:abstractNumId w:val="0"/>
  </w:num>
  <w:num w:numId="2" w16cid:durableId="1068959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2273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4EC0"/>
    <w:rsid w:val="000248F0"/>
    <w:rsid w:val="00104EC0"/>
    <w:rsid w:val="001115D4"/>
    <w:rsid w:val="00627488"/>
    <w:rsid w:val="0079201D"/>
    <w:rsid w:val="00F93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E8A4"/>
  <w15:docId w15:val="{45848545-85C7-4F36-A1DE-73C82D474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213</Characters>
  <Application>Microsoft Office Word</Application>
  <DocSecurity>0</DocSecurity>
  <Lines>28</Lines>
  <Paragraphs>19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1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